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61722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de35e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483a2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8Z</dcterms:created>
  <dcterms:modified xsi:type="dcterms:W3CDTF">2016-11-22T05:10:18Z</dcterms:modified>
</cp:coreProperties>
</file>